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9A1B" w14:textId="403390E1" w:rsidR="00BD3288" w:rsidRPr="00CC688E" w:rsidRDefault="001D7B12" w:rsidP="00CC688E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CC688E">
        <w:rPr>
          <w:b/>
          <w:bCs/>
        </w:rPr>
        <w:t>Add a new art object to the museum’s permanent collection.</w:t>
      </w:r>
    </w:p>
    <w:p w14:paraId="3448799B" w14:textId="6459C06F" w:rsidR="00CB7BB7" w:rsidRDefault="00CB7BB7" w:rsidP="00CC688E">
      <w:pPr>
        <w:pStyle w:val="ListParagraph"/>
        <w:ind w:left="0"/>
      </w:pPr>
    </w:p>
    <w:p w14:paraId="623849B9" w14:textId="3DC3B98B" w:rsidR="00BB3DA1" w:rsidRDefault="00BB3DA1" w:rsidP="00CC688E">
      <w:pPr>
        <w:pStyle w:val="ListParagraph"/>
        <w:ind w:left="0"/>
      </w:pPr>
      <w:r w:rsidRPr="00CC688E">
        <w:rPr>
          <w:b/>
          <w:bCs/>
        </w:rPr>
        <w:t>Before</w:t>
      </w:r>
      <w:r>
        <w:t>:</w:t>
      </w:r>
    </w:p>
    <w:p w14:paraId="5A7E7442" w14:textId="18B1CC56" w:rsidR="00CC688E" w:rsidRDefault="00CC688E" w:rsidP="00CC688E">
      <w:pPr>
        <w:pStyle w:val="ListParagraph"/>
        <w:ind w:left="0"/>
      </w:pPr>
      <w:r w:rsidRPr="00CC688E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CD41663" wp14:editId="77F8B39D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6765290" cy="7429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529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61ED4E" w14:textId="202DDC6E" w:rsidR="00BB3DA1" w:rsidRDefault="00BB3DA1" w:rsidP="00CC688E">
      <w:pPr>
        <w:pStyle w:val="ListParagraph"/>
        <w:ind w:left="0"/>
      </w:pPr>
    </w:p>
    <w:p w14:paraId="531CF7A5" w14:textId="56C0E16E" w:rsidR="00BB3DA1" w:rsidRPr="00CC688E" w:rsidRDefault="00BB3DA1" w:rsidP="00CC688E">
      <w:pPr>
        <w:pStyle w:val="ListParagraph"/>
        <w:ind w:left="0"/>
        <w:rPr>
          <w:b/>
          <w:bCs/>
        </w:rPr>
      </w:pPr>
      <w:r w:rsidRPr="00CC688E">
        <w:rPr>
          <w:b/>
          <w:bCs/>
        </w:rPr>
        <w:t>Query:</w:t>
      </w:r>
    </w:p>
    <w:p w14:paraId="1549E95F" w14:textId="63A5F8B8" w:rsidR="001D7B12" w:rsidRDefault="001D7B12" w:rsidP="00CC688E">
      <w:pPr>
        <w:pStyle w:val="ListParagraph"/>
        <w:ind w:left="0"/>
      </w:pPr>
      <w:r w:rsidRPr="001D7B12">
        <w:t>INSERT INTO `</w:t>
      </w:r>
      <w:proofErr w:type="spellStart"/>
      <w:r w:rsidRPr="001D7B12">
        <w:t>Record_Art_object</w:t>
      </w:r>
      <w:proofErr w:type="spellEnd"/>
      <w:r w:rsidRPr="001D7B12">
        <w:t>` (`</w:t>
      </w:r>
      <w:proofErr w:type="spellStart"/>
      <w:r w:rsidRPr="001D7B12">
        <w:t>UID_Art</w:t>
      </w:r>
      <w:proofErr w:type="spellEnd"/>
      <w:r w:rsidRPr="001D7B12">
        <w:t>`, `</w:t>
      </w:r>
      <w:proofErr w:type="spellStart"/>
      <w:r w:rsidRPr="001D7B12">
        <w:t>Date_of_Acquisition</w:t>
      </w:r>
      <w:proofErr w:type="spellEnd"/>
      <w:r w:rsidRPr="001D7B12">
        <w:t>/Borrow`, `Status`, `</w:t>
      </w:r>
      <w:proofErr w:type="spellStart"/>
      <w:r w:rsidRPr="001D7B12">
        <w:t>Status_of_ownership</w:t>
      </w:r>
      <w:proofErr w:type="spellEnd"/>
      <w:r w:rsidRPr="001D7B12">
        <w:t>`, `</w:t>
      </w:r>
      <w:proofErr w:type="spellStart"/>
      <w:r w:rsidRPr="001D7B12">
        <w:t>Date_of_return</w:t>
      </w:r>
      <w:proofErr w:type="spellEnd"/>
      <w:r w:rsidRPr="001D7B12">
        <w:t>`, `Current Owner`, `</w:t>
      </w:r>
      <w:proofErr w:type="spellStart"/>
      <w:r w:rsidRPr="001D7B12">
        <w:t>Source_of_Art</w:t>
      </w:r>
      <w:proofErr w:type="spellEnd"/>
      <w:r w:rsidRPr="001D7B12">
        <w:t xml:space="preserve">`, `Cost`) VALUES ('AO1558', '2021-11-22', 'Not on Display', 'Acquired', NULL, 'Louvre Museum', 'Salvatore </w:t>
      </w:r>
      <w:proofErr w:type="spellStart"/>
      <w:r w:rsidRPr="001D7B12">
        <w:t>Garau</w:t>
      </w:r>
      <w:proofErr w:type="spellEnd"/>
      <w:r w:rsidRPr="001D7B12">
        <w:t>', '5856'</w:t>
      </w:r>
      <w:proofErr w:type="gramStart"/>
      <w:r w:rsidRPr="001D7B12">
        <w:t>);</w:t>
      </w:r>
      <w:proofErr w:type="gramEnd"/>
    </w:p>
    <w:p w14:paraId="7143856E" w14:textId="77777777" w:rsidR="00CC688E" w:rsidRDefault="00CC688E" w:rsidP="00CC688E">
      <w:pPr>
        <w:pStyle w:val="ListParagraph"/>
        <w:ind w:left="0"/>
      </w:pPr>
    </w:p>
    <w:p w14:paraId="52C4D630" w14:textId="1815BB81" w:rsidR="00BB3DA1" w:rsidRPr="00CC688E" w:rsidRDefault="00CC688E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F9A5FDD" wp14:editId="2F5CD29E">
            <wp:simplePos x="0" y="0"/>
            <wp:positionH relativeFrom="margin">
              <wp:align>left</wp:align>
            </wp:positionH>
            <wp:positionV relativeFrom="paragraph">
              <wp:posOffset>210820</wp:posOffset>
            </wp:positionV>
            <wp:extent cx="6818545" cy="850900"/>
            <wp:effectExtent l="0" t="0" r="1905" b="635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8545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C688E">
        <w:rPr>
          <w:b/>
          <w:bCs/>
        </w:rPr>
        <w:t>After:</w:t>
      </w:r>
    </w:p>
    <w:p w14:paraId="608902C6" w14:textId="2069DB7B" w:rsidR="00114188" w:rsidRDefault="00114188" w:rsidP="00CC688E">
      <w:pPr>
        <w:pStyle w:val="ListParagraph"/>
        <w:ind w:left="0"/>
      </w:pPr>
    </w:p>
    <w:p w14:paraId="61FA9A8C" w14:textId="7B84E849" w:rsidR="001D7B12" w:rsidRDefault="00CB7BB7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CC688E">
        <w:rPr>
          <w:b/>
          <w:bCs/>
        </w:rPr>
        <w:t xml:space="preserve">Change the end date of a </w:t>
      </w:r>
      <w:proofErr w:type="spellStart"/>
      <w:r w:rsidRPr="00CC688E">
        <w:rPr>
          <w:b/>
          <w:bCs/>
        </w:rPr>
        <w:t>fetured</w:t>
      </w:r>
      <w:proofErr w:type="spellEnd"/>
      <w:r w:rsidRPr="00CC688E">
        <w:rPr>
          <w:b/>
          <w:bCs/>
        </w:rPr>
        <w:t xml:space="preserve"> exhibition.</w:t>
      </w:r>
    </w:p>
    <w:p w14:paraId="34D0355A" w14:textId="77777777" w:rsidR="00CC688E" w:rsidRPr="00CC688E" w:rsidRDefault="00CC688E" w:rsidP="00CC688E">
      <w:pPr>
        <w:pStyle w:val="ListParagraph"/>
        <w:ind w:left="0"/>
        <w:rPr>
          <w:b/>
          <w:bCs/>
        </w:rPr>
      </w:pPr>
    </w:p>
    <w:p w14:paraId="19C005D4" w14:textId="7900B7D4" w:rsidR="00CC688E" w:rsidRPr="00CC688E" w:rsidRDefault="00CC688E" w:rsidP="00CC688E">
      <w:pPr>
        <w:pStyle w:val="ListParagraph"/>
        <w:ind w:left="0"/>
        <w:rPr>
          <w:b/>
          <w:bCs/>
        </w:rPr>
      </w:pPr>
      <w:r w:rsidRPr="00CC688E">
        <w:rPr>
          <w:b/>
          <w:bCs/>
        </w:rPr>
        <w:t>Query:</w:t>
      </w:r>
    </w:p>
    <w:p w14:paraId="4A3BE311" w14:textId="2B9930C9" w:rsidR="00CB7BB7" w:rsidRDefault="00CB7BB7" w:rsidP="00CC688E">
      <w:pPr>
        <w:pStyle w:val="ListParagraph"/>
        <w:ind w:left="0"/>
      </w:pPr>
      <w:hyperlink r:id="rId7" w:tgtFrame="mysql_doc" w:history="1">
        <w:r w:rsidRPr="00114188">
          <w:t>UPDATE</w:t>
        </w:r>
      </w:hyperlink>
      <w:r w:rsidRPr="00114188">
        <w:t> `Exhibition` </w:t>
      </w:r>
      <w:hyperlink r:id="rId8" w:tgtFrame="mysql_doc" w:history="1">
        <w:r w:rsidRPr="00114188">
          <w:t>SET</w:t>
        </w:r>
      </w:hyperlink>
      <w:r w:rsidRPr="00114188">
        <w:t> `End_Date` = '2022-03-11' WHERE `Exhibition`.`Type_of_Exhibition` = 'COLLECTIVE' </w:t>
      </w:r>
      <w:hyperlink r:id="rId9" w:anchor="operator_and" w:tgtFrame="mysql_doc" w:history="1">
        <w:r w:rsidRPr="00114188">
          <w:t>AND</w:t>
        </w:r>
      </w:hyperlink>
      <w:r w:rsidRPr="00114188">
        <w:t> `Exhibition`.`Start_Date` = '2021-12-07' </w:t>
      </w:r>
      <w:hyperlink r:id="rId10" w:anchor="operator_and" w:tgtFrame="mysql_doc" w:history="1">
        <w:r w:rsidRPr="00114188">
          <w:t>AND</w:t>
        </w:r>
      </w:hyperlink>
      <w:r w:rsidRPr="00114188">
        <w:t> `Exhibition`.`End_Date` = '2022-03-09';</w:t>
      </w:r>
    </w:p>
    <w:p w14:paraId="2EF150BC" w14:textId="4AE2394B" w:rsidR="00CC688E" w:rsidRPr="00CC688E" w:rsidRDefault="00CC688E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13507CF" wp14:editId="2128EBDA">
            <wp:simplePos x="0" y="0"/>
            <wp:positionH relativeFrom="margin">
              <wp:align>left</wp:align>
            </wp:positionH>
            <wp:positionV relativeFrom="paragraph">
              <wp:posOffset>252095</wp:posOffset>
            </wp:positionV>
            <wp:extent cx="6558280" cy="1111250"/>
            <wp:effectExtent l="0" t="0" r="0" b="0"/>
            <wp:wrapTopAndBottom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8447" cy="111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88E">
        <w:rPr>
          <w:b/>
          <w:bCs/>
        </w:rPr>
        <w:t>Result:</w:t>
      </w:r>
    </w:p>
    <w:p w14:paraId="2CC835B4" w14:textId="6D17F36B" w:rsidR="00114188" w:rsidRPr="00114188" w:rsidRDefault="00114188" w:rsidP="00CC688E">
      <w:pPr>
        <w:pStyle w:val="ListParagraph"/>
        <w:ind w:left="0"/>
      </w:pPr>
    </w:p>
    <w:p w14:paraId="3DBC7ACA" w14:textId="329B88D9" w:rsidR="006A4590" w:rsidRDefault="006A4590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CC688E">
        <w:rPr>
          <w:b/>
          <w:bCs/>
        </w:rPr>
        <w:t>List all the borrowed art objects</w:t>
      </w:r>
    </w:p>
    <w:p w14:paraId="13DDCDCB" w14:textId="77777777" w:rsidR="00CC688E" w:rsidRPr="00CC688E" w:rsidRDefault="00CC688E" w:rsidP="00CC688E">
      <w:pPr>
        <w:pStyle w:val="ListParagraph"/>
        <w:ind w:left="0"/>
        <w:rPr>
          <w:b/>
          <w:bCs/>
        </w:rPr>
      </w:pPr>
    </w:p>
    <w:p w14:paraId="6A2699C0" w14:textId="77777777" w:rsidR="00CC688E" w:rsidRPr="00CC688E" w:rsidRDefault="00CC688E" w:rsidP="00CC688E">
      <w:pPr>
        <w:pStyle w:val="ListParagraph"/>
        <w:ind w:left="0"/>
        <w:rPr>
          <w:b/>
          <w:bCs/>
        </w:rPr>
      </w:pPr>
      <w:r w:rsidRPr="00CC688E">
        <w:rPr>
          <w:b/>
          <w:bCs/>
        </w:rPr>
        <w:t>Query:</w:t>
      </w:r>
    </w:p>
    <w:p w14:paraId="33AAFFE8" w14:textId="0EA8442B" w:rsidR="006A4590" w:rsidRDefault="006A4590" w:rsidP="00CC688E">
      <w:pPr>
        <w:pStyle w:val="ListParagraph"/>
        <w:ind w:left="0"/>
      </w:pPr>
      <w:hyperlink r:id="rId12" w:tgtFrame="mysql_doc" w:history="1">
        <w:r w:rsidRPr="00114188">
          <w:t>SELECT</w:t>
        </w:r>
      </w:hyperlink>
      <w:r w:rsidRPr="00114188">
        <w:t> * FROM PublicArt_Object,Record_Art_object WHERE PublicArt_Object.UID_Art=Record_Art_object.UID_Art </w:t>
      </w:r>
      <w:hyperlink r:id="rId13" w:anchor="operator_and" w:tgtFrame="mysql_doc" w:history="1">
        <w:r w:rsidRPr="00114188">
          <w:t>AND</w:t>
        </w:r>
      </w:hyperlink>
      <w:r w:rsidRPr="00114188">
        <w:t> Record_Art_object.Status_of_ownership='Borrowed'</w:t>
      </w:r>
      <w:r w:rsidR="00CC688E">
        <w:t>;</w:t>
      </w:r>
    </w:p>
    <w:p w14:paraId="2B15B1DB" w14:textId="42B3085D" w:rsidR="00CC688E" w:rsidRPr="00CC688E" w:rsidRDefault="00CC688E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EF039D2" wp14:editId="6954A70F">
            <wp:simplePos x="0" y="0"/>
            <wp:positionH relativeFrom="margin">
              <wp:align>left</wp:align>
            </wp:positionH>
            <wp:positionV relativeFrom="paragraph">
              <wp:posOffset>186690</wp:posOffset>
            </wp:positionV>
            <wp:extent cx="6563360" cy="1104900"/>
            <wp:effectExtent l="0" t="0" r="889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336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88E">
        <w:rPr>
          <w:b/>
          <w:bCs/>
        </w:rPr>
        <w:t>Result:</w:t>
      </w:r>
    </w:p>
    <w:p w14:paraId="653A901E" w14:textId="6F99CB07" w:rsidR="00114188" w:rsidRDefault="00114188" w:rsidP="00CC688E">
      <w:pPr>
        <w:pStyle w:val="ListParagraph"/>
        <w:ind w:left="0"/>
      </w:pPr>
    </w:p>
    <w:p w14:paraId="7A0ED0E9" w14:textId="3162F4FC" w:rsidR="00CC688E" w:rsidRDefault="00CC688E" w:rsidP="00CC688E">
      <w:pPr>
        <w:pStyle w:val="ListParagraph"/>
        <w:ind w:left="0"/>
      </w:pPr>
    </w:p>
    <w:p w14:paraId="3C5D3194" w14:textId="5E43BFEC" w:rsidR="00CC688E" w:rsidRDefault="00CC688E" w:rsidP="00CC688E">
      <w:pPr>
        <w:pStyle w:val="ListParagraph"/>
        <w:ind w:left="0"/>
      </w:pPr>
    </w:p>
    <w:p w14:paraId="6826B3AC" w14:textId="2FC7BFC0" w:rsidR="00CC688E" w:rsidRDefault="00CC688E" w:rsidP="00CC688E">
      <w:pPr>
        <w:pStyle w:val="ListParagraph"/>
        <w:ind w:left="0"/>
      </w:pPr>
    </w:p>
    <w:p w14:paraId="1D1402AB" w14:textId="77777777" w:rsidR="00CC688E" w:rsidRPr="00114188" w:rsidRDefault="00CC688E" w:rsidP="00CC688E">
      <w:pPr>
        <w:pStyle w:val="ListParagraph"/>
        <w:ind w:left="0"/>
      </w:pPr>
    </w:p>
    <w:p w14:paraId="7B139F7F" w14:textId="23B70C66" w:rsidR="006A4590" w:rsidRDefault="006A4590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CC688E">
        <w:rPr>
          <w:b/>
          <w:bCs/>
        </w:rPr>
        <w:lastRenderedPageBreak/>
        <w:t>Count the number of art objects created by a given artist.</w:t>
      </w:r>
    </w:p>
    <w:p w14:paraId="40637A53" w14:textId="77777777" w:rsidR="00CC688E" w:rsidRPr="00CC688E" w:rsidRDefault="00CC688E" w:rsidP="00CC688E">
      <w:pPr>
        <w:pStyle w:val="ListParagraph"/>
        <w:ind w:left="0"/>
        <w:rPr>
          <w:b/>
          <w:bCs/>
        </w:rPr>
      </w:pPr>
    </w:p>
    <w:p w14:paraId="288797F5" w14:textId="77777777" w:rsidR="00CC688E" w:rsidRPr="00CC688E" w:rsidRDefault="00CC688E" w:rsidP="00CC688E">
      <w:pPr>
        <w:pStyle w:val="ListParagraph"/>
        <w:ind w:left="0"/>
        <w:rPr>
          <w:b/>
          <w:bCs/>
        </w:rPr>
      </w:pPr>
      <w:r w:rsidRPr="00CC688E">
        <w:rPr>
          <w:b/>
          <w:bCs/>
        </w:rPr>
        <w:t>Query:</w:t>
      </w:r>
    </w:p>
    <w:p w14:paraId="46171AD6" w14:textId="65EBF7A0" w:rsidR="00114188" w:rsidRPr="00114188" w:rsidRDefault="00114188" w:rsidP="00CC688E">
      <w:pPr>
        <w:pStyle w:val="ListParagraph"/>
        <w:ind w:left="0"/>
      </w:pPr>
      <w:r w:rsidRPr="00114188">
        <w:t xml:space="preserve">SELECT </w:t>
      </w:r>
      <w:proofErr w:type="spellStart"/>
      <w:r w:rsidRPr="00114188">
        <w:t>Artists_</w:t>
      </w:r>
      <w:proofErr w:type="gramStart"/>
      <w:r w:rsidRPr="00114188">
        <w:t>Name,COUNT</w:t>
      </w:r>
      <w:proofErr w:type="spellEnd"/>
      <w:proofErr w:type="gramEnd"/>
      <w:r w:rsidRPr="00114188">
        <w:t xml:space="preserve">(*) as </w:t>
      </w:r>
      <w:proofErr w:type="spellStart"/>
      <w:r w:rsidRPr="00114188">
        <w:t>NumberofArt</w:t>
      </w:r>
      <w:proofErr w:type="spellEnd"/>
      <w:r w:rsidRPr="00114188">
        <w:t xml:space="preserve"> FROM </w:t>
      </w:r>
      <w:proofErr w:type="spellStart"/>
      <w:r w:rsidRPr="00114188">
        <w:t>Artists,Painting</w:t>
      </w:r>
      <w:proofErr w:type="spellEnd"/>
      <w:r w:rsidRPr="00114188">
        <w:t xml:space="preserve"> WHERE </w:t>
      </w:r>
      <w:proofErr w:type="spellStart"/>
      <w:r w:rsidRPr="00114188">
        <w:t>Artists.Artists_Name</w:t>
      </w:r>
      <w:proofErr w:type="spellEnd"/>
      <w:r w:rsidRPr="00114188">
        <w:t>=</w:t>
      </w:r>
      <w:proofErr w:type="spellStart"/>
      <w:r w:rsidRPr="00114188">
        <w:t>Painting.Artist_Name</w:t>
      </w:r>
      <w:proofErr w:type="spellEnd"/>
      <w:r w:rsidRPr="00114188">
        <w:t xml:space="preserve"> AND </w:t>
      </w:r>
      <w:proofErr w:type="spellStart"/>
      <w:r w:rsidRPr="00114188">
        <w:t>Artists.Artists_Name</w:t>
      </w:r>
      <w:proofErr w:type="spellEnd"/>
      <w:r w:rsidRPr="00114188">
        <w:t xml:space="preserve">='Leonardo' GROUP BY </w:t>
      </w:r>
      <w:proofErr w:type="spellStart"/>
      <w:r w:rsidRPr="00114188">
        <w:t>Artists_Name</w:t>
      </w:r>
      <w:proofErr w:type="spellEnd"/>
    </w:p>
    <w:p w14:paraId="7F6D55A3" w14:textId="77777777" w:rsidR="00114188" w:rsidRPr="00114188" w:rsidRDefault="00114188" w:rsidP="00CC688E">
      <w:pPr>
        <w:pStyle w:val="ListParagraph"/>
        <w:ind w:left="0"/>
      </w:pPr>
      <w:r w:rsidRPr="00114188">
        <w:t>UNION ALL</w:t>
      </w:r>
    </w:p>
    <w:p w14:paraId="207B3C83" w14:textId="77777777" w:rsidR="00114188" w:rsidRPr="00114188" w:rsidRDefault="00114188" w:rsidP="00CC688E">
      <w:pPr>
        <w:pStyle w:val="ListParagraph"/>
        <w:ind w:left="0"/>
      </w:pPr>
      <w:r w:rsidRPr="00114188">
        <w:t xml:space="preserve">SELECT </w:t>
      </w:r>
      <w:proofErr w:type="spellStart"/>
      <w:r w:rsidRPr="00114188">
        <w:t>Artists_</w:t>
      </w:r>
      <w:proofErr w:type="gramStart"/>
      <w:r w:rsidRPr="00114188">
        <w:t>Name,COUNT</w:t>
      </w:r>
      <w:proofErr w:type="spellEnd"/>
      <w:proofErr w:type="gramEnd"/>
      <w:r w:rsidRPr="00114188">
        <w:t xml:space="preserve">(*) as </w:t>
      </w:r>
      <w:proofErr w:type="spellStart"/>
      <w:r w:rsidRPr="00114188">
        <w:t>NumberofArt</w:t>
      </w:r>
      <w:proofErr w:type="spellEnd"/>
      <w:r w:rsidRPr="00114188">
        <w:t xml:space="preserve"> FROM </w:t>
      </w:r>
      <w:proofErr w:type="spellStart"/>
      <w:r w:rsidRPr="00114188">
        <w:t>Artists,Sculpture_Statue</w:t>
      </w:r>
      <w:proofErr w:type="spellEnd"/>
      <w:r w:rsidRPr="00114188">
        <w:t xml:space="preserve"> WHERE </w:t>
      </w:r>
      <w:proofErr w:type="spellStart"/>
      <w:r w:rsidRPr="00114188">
        <w:t>Artists.Artists_Name</w:t>
      </w:r>
      <w:proofErr w:type="spellEnd"/>
      <w:r w:rsidRPr="00114188">
        <w:t>=</w:t>
      </w:r>
      <w:proofErr w:type="spellStart"/>
      <w:r w:rsidRPr="00114188">
        <w:t>Sculpture_Statue.Artist_Name</w:t>
      </w:r>
      <w:proofErr w:type="spellEnd"/>
      <w:r w:rsidRPr="00114188">
        <w:t xml:space="preserve"> AND </w:t>
      </w:r>
      <w:proofErr w:type="spellStart"/>
      <w:r w:rsidRPr="00114188">
        <w:t>Artists.Artists_Name</w:t>
      </w:r>
      <w:proofErr w:type="spellEnd"/>
      <w:r w:rsidRPr="00114188">
        <w:t xml:space="preserve">='Leonardo' GROUP BY </w:t>
      </w:r>
      <w:proofErr w:type="spellStart"/>
      <w:r w:rsidRPr="00114188">
        <w:t>Artists_Name</w:t>
      </w:r>
      <w:proofErr w:type="spellEnd"/>
    </w:p>
    <w:p w14:paraId="32CD2F74" w14:textId="77777777" w:rsidR="00114188" w:rsidRPr="00114188" w:rsidRDefault="00114188" w:rsidP="00CC688E">
      <w:pPr>
        <w:pStyle w:val="ListParagraph"/>
        <w:ind w:left="0"/>
      </w:pPr>
      <w:r w:rsidRPr="00114188">
        <w:t>UNION ALL</w:t>
      </w:r>
    </w:p>
    <w:p w14:paraId="24008414" w14:textId="684BCF81" w:rsidR="00C94E2B" w:rsidRDefault="00114188" w:rsidP="00CC688E">
      <w:pPr>
        <w:pStyle w:val="ListParagraph"/>
        <w:ind w:left="0"/>
      </w:pPr>
      <w:r w:rsidRPr="00114188">
        <w:t xml:space="preserve">SELECT </w:t>
      </w:r>
      <w:proofErr w:type="spellStart"/>
      <w:r w:rsidRPr="00114188">
        <w:t>Artists_</w:t>
      </w:r>
      <w:proofErr w:type="gramStart"/>
      <w:r w:rsidRPr="00114188">
        <w:t>Name,COUNT</w:t>
      </w:r>
      <w:proofErr w:type="spellEnd"/>
      <w:proofErr w:type="gramEnd"/>
      <w:r w:rsidRPr="00114188">
        <w:t xml:space="preserve">(*) as </w:t>
      </w:r>
      <w:proofErr w:type="spellStart"/>
      <w:r w:rsidRPr="00114188">
        <w:t>NumberofArt</w:t>
      </w:r>
      <w:proofErr w:type="spellEnd"/>
      <w:r w:rsidRPr="00114188">
        <w:t xml:space="preserve"> FROM </w:t>
      </w:r>
      <w:proofErr w:type="spellStart"/>
      <w:r w:rsidRPr="00114188">
        <w:t>Artists,others</w:t>
      </w:r>
      <w:proofErr w:type="spellEnd"/>
      <w:r w:rsidRPr="00114188">
        <w:t xml:space="preserve"> WHERE </w:t>
      </w:r>
      <w:proofErr w:type="spellStart"/>
      <w:r w:rsidRPr="00114188">
        <w:t>Artists.Artists_Name</w:t>
      </w:r>
      <w:proofErr w:type="spellEnd"/>
      <w:r w:rsidRPr="00114188">
        <w:t>=</w:t>
      </w:r>
      <w:proofErr w:type="spellStart"/>
      <w:r w:rsidRPr="00114188">
        <w:t>others.Artist_Name</w:t>
      </w:r>
      <w:proofErr w:type="spellEnd"/>
      <w:r w:rsidRPr="00114188">
        <w:t xml:space="preserve"> AND </w:t>
      </w:r>
      <w:proofErr w:type="spellStart"/>
      <w:r w:rsidRPr="00114188">
        <w:t>Artists.Artists_Name</w:t>
      </w:r>
      <w:proofErr w:type="spellEnd"/>
      <w:r w:rsidRPr="00114188">
        <w:t xml:space="preserve">='Leonardo' GROUP BY </w:t>
      </w:r>
      <w:proofErr w:type="spellStart"/>
      <w:r w:rsidRPr="00114188">
        <w:t>Artists_Name</w:t>
      </w:r>
      <w:proofErr w:type="spellEnd"/>
      <w:r w:rsidR="00CC688E">
        <w:t>;</w:t>
      </w:r>
    </w:p>
    <w:p w14:paraId="6B1ACAAF" w14:textId="1D695E90" w:rsidR="00CC688E" w:rsidRPr="00CC688E" w:rsidRDefault="00CC688E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BCEA3AE" wp14:editId="6E5D7FFE">
            <wp:simplePos x="0" y="0"/>
            <wp:positionH relativeFrom="margin">
              <wp:posOffset>-635</wp:posOffset>
            </wp:positionH>
            <wp:positionV relativeFrom="paragraph">
              <wp:posOffset>185420</wp:posOffset>
            </wp:positionV>
            <wp:extent cx="6584950" cy="889000"/>
            <wp:effectExtent l="0" t="0" r="6350" b="635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95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688E">
        <w:rPr>
          <w:b/>
          <w:bCs/>
        </w:rPr>
        <w:t>Result:</w:t>
      </w:r>
    </w:p>
    <w:p w14:paraId="48D50AB8" w14:textId="488124B0" w:rsidR="00114188" w:rsidRPr="00114188" w:rsidRDefault="00114188" w:rsidP="00CC688E">
      <w:pPr>
        <w:pStyle w:val="ListParagraph"/>
        <w:ind w:left="0"/>
      </w:pPr>
    </w:p>
    <w:p w14:paraId="3B8C42E9" w14:textId="396C1DE0" w:rsidR="00133FEB" w:rsidRDefault="00133FEB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t>Count the number of art objects per type displayed in the regular exhibition and sort the list.</w:t>
      </w:r>
    </w:p>
    <w:p w14:paraId="03C2EC33" w14:textId="33304117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2BF6D11B" w14:textId="5D3DE825" w:rsidR="00D571C1" w:rsidRDefault="00D571C1" w:rsidP="00CC688E">
      <w:pPr>
        <w:pStyle w:val="ListParagraph"/>
        <w:ind w:left="0"/>
      </w:pPr>
      <w:r>
        <w:t xml:space="preserve">SELECT </w:t>
      </w:r>
      <w:proofErr w:type="spellStart"/>
      <w:r>
        <w:t>PublicArt_</w:t>
      </w:r>
      <w:proofErr w:type="gramStart"/>
      <w:r>
        <w:t>Object.Type,Count</w:t>
      </w:r>
      <w:proofErr w:type="spellEnd"/>
      <w:proofErr w:type="gramEnd"/>
      <w:r>
        <w:t xml:space="preserve">(*) FROM </w:t>
      </w:r>
      <w:proofErr w:type="spellStart"/>
      <w:r>
        <w:t>PublicArt_Object,Record_Art_object</w:t>
      </w:r>
      <w:proofErr w:type="spellEnd"/>
      <w:r>
        <w:t xml:space="preserve"> WHERE </w:t>
      </w:r>
      <w:proofErr w:type="spellStart"/>
      <w:r>
        <w:t>Record_Art_object.Status</w:t>
      </w:r>
      <w:proofErr w:type="spellEnd"/>
      <w:r>
        <w:t xml:space="preserve"> LIKE ‘%Regular Exhibition’ AND </w:t>
      </w:r>
      <w:proofErr w:type="spellStart"/>
      <w:r>
        <w:t>PublicArt_Object.UID_Art</w:t>
      </w:r>
      <w:proofErr w:type="spellEnd"/>
      <w:r>
        <w:t>=</w:t>
      </w:r>
      <w:proofErr w:type="spellStart"/>
      <w:r>
        <w:t>Record_Art_object.UID_Art</w:t>
      </w:r>
      <w:proofErr w:type="spellEnd"/>
      <w:r>
        <w:t xml:space="preserve"> GROUP BY </w:t>
      </w:r>
      <w:proofErr w:type="spellStart"/>
      <w:r>
        <w:t>PublicArt_Object.Type</w:t>
      </w:r>
      <w:proofErr w:type="spellEnd"/>
      <w:r w:rsidR="00CC688E">
        <w:t>;</w:t>
      </w:r>
    </w:p>
    <w:p w14:paraId="2AFFB6A6" w14:textId="647F13FB" w:rsidR="00F94C24" w:rsidRPr="00F94C24" w:rsidRDefault="00F94C24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313FD16" wp14:editId="7A2E5E65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6770370" cy="698500"/>
            <wp:effectExtent l="0" t="0" r="0" b="635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037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C24">
        <w:rPr>
          <w:b/>
          <w:bCs/>
        </w:rPr>
        <w:t>Result:</w:t>
      </w:r>
    </w:p>
    <w:p w14:paraId="5FCA68B9" w14:textId="54D402DF" w:rsidR="00277CEF" w:rsidRDefault="00277CEF" w:rsidP="00CC688E">
      <w:pPr>
        <w:pStyle w:val="ListParagraph"/>
        <w:ind w:left="0"/>
      </w:pPr>
    </w:p>
    <w:p w14:paraId="74C64C5C" w14:textId="5FE83D34" w:rsidR="006A4590" w:rsidRDefault="00114188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t>List all the art objects borrowed from a given museum in the ‘Arts Friend Circle’.</w:t>
      </w:r>
    </w:p>
    <w:p w14:paraId="6B80DF1C" w14:textId="2D52B5DD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3BD54B42" w14:textId="59179F33" w:rsidR="00133FEB" w:rsidRDefault="00133FEB" w:rsidP="00CC688E">
      <w:pPr>
        <w:pStyle w:val="ListParagraph"/>
        <w:ind w:left="0"/>
      </w:pPr>
      <w:hyperlink r:id="rId17" w:tgtFrame="mysql_doc" w:history="1">
        <w:r w:rsidRPr="0060773B">
          <w:t>SELECT</w:t>
        </w:r>
      </w:hyperlink>
      <w:r w:rsidRPr="0060773B">
        <w:t> PublicArt_Object.Title,Record_Art_object.Source_of_Art FROM PublicArt_Object,Record_Art_object,Arts_Friend_Circle WHERE PublicArt_Object.UID_Art=Record_Art_object.UID_Art </w:t>
      </w:r>
      <w:hyperlink r:id="rId18" w:anchor="operator_and" w:tgtFrame="mysql_doc" w:history="1">
        <w:r w:rsidRPr="0060773B">
          <w:t>AND</w:t>
        </w:r>
      </w:hyperlink>
      <w:r w:rsidRPr="0060773B">
        <w:t> Record_Art_object.Source_of_Art=Arts_Friend_Circle.Name_of_Museum </w:t>
      </w:r>
      <w:hyperlink r:id="rId19" w:anchor="operator_and" w:tgtFrame="mysql_doc" w:history="1">
        <w:r w:rsidRPr="0060773B">
          <w:t>AND</w:t>
        </w:r>
      </w:hyperlink>
      <w:r w:rsidRPr="0060773B">
        <w:t> </w:t>
      </w:r>
      <w:proofErr w:type="spellStart"/>
      <w:r w:rsidRPr="0060773B">
        <w:t>Record_Art_object.Status_of_ownership</w:t>
      </w:r>
      <w:proofErr w:type="spellEnd"/>
      <w:r w:rsidRPr="0060773B">
        <w:t>='Borrowed'</w:t>
      </w:r>
      <w:r w:rsidR="00CC688E">
        <w:t>;</w:t>
      </w:r>
    </w:p>
    <w:p w14:paraId="7A433F0A" w14:textId="77ACD2C8" w:rsidR="00F94C24" w:rsidRPr="00F94C24" w:rsidRDefault="00F94C24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1EAF068F" wp14:editId="670432D9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6623050" cy="683895"/>
            <wp:effectExtent l="0" t="0" r="0" b="190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064" cy="68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C24">
        <w:rPr>
          <w:b/>
          <w:bCs/>
        </w:rPr>
        <w:t>Result:</w:t>
      </w:r>
    </w:p>
    <w:p w14:paraId="0058FFA6" w14:textId="560ACED0" w:rsidR="00BB3DA1" w:rsidRDefault="00BB3DA1" w:rsidP="00CC688E">
      <w:pPr>
        <w:pStyle w:val="ListParagraph"/>
        <w:ind w:left="0"/>
      </w:pPr>
    </w:p>
    <w:p w14:paraId="47F71A9F" w14:textId="77777777" w:rsidR="00BB3DA1" w:rsidRDefault="00BB3DA1" w:rsidP="00CC688E">
      <w:pPr>
        <w:pStyle w:val="ListParagraph"/>
        <w:ind w:left="0"/>
      </w:pPr>
    </w:p>
    <w:p w14:paraId="124A1F51" w14:textId="2B21D46C" w:rsidR="00114188" w:rsidRDefault="00133FEB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t>List the staff supervising a given featured exhibition.</w:t>
      </w:r>
    </w:p>
    <w:p w14:paraId="4BDEF672" w14:textId="0B9F1075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57DD2D61" w14:textId="16B6E723" w:rsidR="00D571C1" w:rsidRDefault="0060773B" w:rsidP="00CC688E">
      <w:pPr>
        <w:pStyle w:val="ListParagraph"/>
        <w:ind w:left="0"/>
      </w:pPr>
      <w:hyperlink r:id="rId21" w:tgtFrame="mysql_doc" w:history="1">
        <w:r w:rsidRPr="0060773B">
          <w:t>SELECT</w:t>
        </w:r>
      </w:hyperlink>
      <w:r w:rsidRPr="0060773B">
        <w:t> Staff.Name FROM Staff,Exhibition WHERE Exhibition.Featured='Yes' </w:t>
      </w:r>
      <w:hyperlink r:id="rId22" w:anchor="operator_and" w:tgtFrame="mysql_doc" w:history="1">
        <w:r w:rsidRPr="0060773B">
          <w:t>AND</w:t>
        </w:r>
      </w:hyperlink>
      <w:r w:rsidRPr="0060773B">
        <w:t> Exhibition.Display_Galleries=Staff.Galleries_Supervising</w:t>
      </w:r>
      <w:r w:rsidR="00CC688E">
        <w:t>;</w:t>
      </w:r>
    </w:p>
    <w:p w14:paraId="63E1B95C" w14:textId="09F4C5EF" w:rsidR="00BB3DA1" w:rsidRPr="00F94C24" w:rsidRDefault="00F94C24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873AFB6" wp14:editId="0E5A04D2">
            <wp:simplePos x="0" y="0"/>
            <wp:positionH relativeFrom="margin">
              <wp:align>left</wp:align>
            </wp:positionH>
            <wp:positionV relativeFrom="paragraph">
              <wp:posOffset>184785</wp:posOffset>
            </wp:positionV>
            <wp:extent cx="7033895" cy="59690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3895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C24">
        <w:rPr>
          <w:b/>
          <w:bCs/>
        </w:rPr>
        <w:t>Result:</w:t>
      </w:r>
    </w:p>
    <w:p w14:paraId="040CAE41" w14:textId="17DA54CE" w:rsidR="00BB3DA1" w:rsidRDefault="00BB3DA1" w:rsidP="00CC688E">
      <w:pPr>
        <w:pStyle w:val="ListParagraph"/>
        <w:ind w:left="0"/>
      </w:pPr>
    </w:p>
    <w:p w14:paraId="2DF420BA" w14:textId="09985AC3" w:rsidR="00F94C24" w:rsidRDefault="00F94C24" w:rsidP="00CC688E">
      <w:pPr>
        <w:pStyle w:val="ListParagraph"/>
        <w:ind w:left="0"/>
      </w:pPr>
    </w:p>
    <w:p w14:paraId="34DEA07D" w14:textId="5BBFB759" w:rsidR="00F94C24" w:rsidRDefault="00F94C24" w:rsidP="00CC688E">
      <w:pPr>
        <w:pStyle w:val="ListParagraph"/>
        <w:ind w:left="0"/>
      </w:pPr>
    </w:p>
    <w:p w14:paraId="269E8B88" w14:textId="77777777" w:rsidR="00F94C24" w:rsidRDefault="00F94C24" w:rsidP="00CC688E">
      <w:pPr>
        <w:pStyle w:val="ListParagraph"/>
        <w:ind w:left="0"/>
      </w:pPr>
    </w:p>
    <w:p w14:paraId="7AAC8198" w14:textId="271FA05A" w:rsidR="00133FEB" w:rsidRDefault="0060773B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lastRenderedPageBreak/>
        <w:t>List all the curators responsible for maintaining a given art object</w:t>
      </w:r>
    </w:p>
    <w:p w14:paraId="0357574B" w14:textId="5412AAF5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2E012BA4" w14:textId="01CDEBE1" w:rsidR="0060773B" w:rsidRDefault="0060773B" w:rsidP="00CC688E">
      <w:pPr>
        <w:pStyle w:val="ListParagraph"/>
        <w:ind w:left="0"/>
      </w:pPr>
      <w:hyperlink r:id="rId24" w:tgtFrame="mysql_doc" w:history="1">
        <w:r w:rsidRPr="0060773B">
          <w:t>SELECT</w:t>
        </w:r>
      </w:hyperlink>
      <w:r w:rsidRPr="0060773B">
        <w:t> Staff.Name FROM Staff WHERE </w:t>
      </w:r>
      <w:proofErr w:type="spellStart"/>
      <w:r w:rsidRPr="0060773B">
        <w:t>Staff.Specific_Art_id</w:t>
      </w:r>
      <w:proofErr w:type="spellEnd"/>
      <w:r w:rsidRPr="0060773B">
        <w:t>='AO1214</w:t>
      </w:r>
      <w:proofErr w:type="gramStart"/>
      <w:r w:rsidRPr="0060773B">
        <w:t>'</w:t>
      </w:r>
      <w:r w:rsidR="00CC688E">
        <w:t>;</w:t>
      </w:r>
      <w:proofErr w:type="gramEnd"/>
    </w:p>
    <w:p w14:paraId="4BD1E6D1" w14:textId="38A472F1" w:rsidR="00BB3DA1" w:rsidRPr="00F94C24" w:rsidRDefault="00F94C24" w:rsidP="00CC688E">
      <w:pPr>
        <w:pStyle w:val="ListParagraph"/>
        <w:ind w:left="0"/>
        <w:rPr>
          <w:b/>
          <w:bCs/>
        </w:rPr>
      </w:pPr>
      <w:r w:rsidRPr="00F94C24">
        <w:rPr>
          <w:b/>
          <w:bCs/>
        </w:rPr>
        <w:t>Result:</w:t>
      </w:r>
    </w:p>
    <w:p w14:paraId="1FFFD3B7" w14:textId="5AE914A8" w:rsidR="00BB3DA1" w:rsidRPr="0060773B" w:rsidRDefault="00BB3DA1" w:rsidP="00CC688E">
      <w:pPr>
        <w:pStyle w:val="ListParagraph"/>
        <w:ind w:left="0"/>
      </w:pPr>
      <w:r>
        <w:rPr>
          <w:noProof/>
        </w:rPr>
        <w:drawing>
          <wp:inline distT="0" distB="0" distL="0" distR="0" wp14:anchorId="263DE878" wp14:editId="2C0FAC09">
            <wp:extent cx="6612048" cy="9461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318" cy="946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8F0A" w14:textId="2B5B9648" w:rsidR="0060773B" w:rsidRDefault="0060773B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t>List all the featured exhibitions along with their start and end dates and their loyal visitors</w:t>
      </w:r>
    </w:p>
    <w:p w14:paraId="73A112A2" w14:textId="36AC81DB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697B9C76" w14:textId="12FE71FF" w:rsidR="0060773B" w:rsidRDefault="00183E59" w:rsidP="00CC688E">
      <w:pPr>
        <w:pStyle w:val="ListParagraph"/>
        <w:ind w:left="0"/>
      </w:pPr>
      <w:hyperlink r:id="rId26" w:tgtFrame="mysql_doc" w:history="1">
        <w:r w:rsidRPr="00A627C0">
          <w:t>SELECT</w:t>
        </w:r>
      </w:hyperlink>
      <w:r w:rsidRPr="00A627C0">
        <w:t> Exhibition.Name_of_Exhibition, Exhibition.Start_Date,Exhibition.End_Date,Loyal_Visitors.U_Loyality_no FROM Exhibition,Loyal_Visitors WHERE Exhibition.Featured='Yes' </w:t>
      </w:r>
      <w:hyperlink r:id="rId27" w:anchor="operator_and" w:tgtFrame="mysql_doc" w:history="1">
        <w:r w:rsidRPr="00A627C0">
          <w:t>AND</w:t>
        </w:r>
      </w:hyperlink>
      <w:r w:rsidRPr="00A627C0">
        <w:t> Exhibition.Type_of_Exhibition=Loyal_Visitors.Exhibition_Preference</w:t>
      </w:r>
      <w:r w:rsidR="00CC688E">
        <w:t>;</w:t>
      </w:r>
    </w:p>
    <w:p w14:paraId="46680965" w14:textId="17EDED5C" w:rsidR="00F94C24" w:rsidRPr="00F94C24" w:rsidRDefault="00F94C24" w:rsidP="00CC688E">
      <w:pPr>
        <w:pStyle w:val="ListParagraph"/>
        <w:ind w:left="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0A9F16A" wp14:editId="1DB79A78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6457950" cy="55880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5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C24">
        <w:rPr>
          <w:b/>
          <w:bCs/>
        </w:rPr>
        <w:t>Result:</w:t>
      </w:r>
    </w:p>
    <w:p w14:paraId="5A9A92A0" w14:textId="1E1EA007" w:rsidR="00A627C0" w:rsidRPr="00F94C24" w:rsidRDefault="00A627C0" w:rsidP="00CC688E">
      <w:pPr>
        <w:pStyle w:val="ListParagraph"/>
        <w:ind w:left="0"/>
        <w:rPr>
          <w:b/>
          <w:bCs/>
        </w:rPr>
      </w:pPr>
    </w:p>
    <w:p w14:paraId="15264634" w14:textId="097892D5" w:rsidR="00183E59" w:rsidRDefault="00A627C0" w:rsidP="00CC688E">
      <w:pPr>
        <w:pStyle w:val="ListParagraph"/>
        <w:numPr>
          <w:ilvl w:val="0"/>
          <w:numId w:val="1"/>
        </w:numPr>
        <w:rPr>
          <w:b/>
          <w:bCs/>
        </w:rPr>
      </w:pPr>
      <w:r w:rsidRPr="00F94C24">
        <w:rPr>
          <w:b/>
          <w:bCs/>
        </w:rPr>
        <w:t xml:space="preserve">List all the art objects used </w:t>
      </w:r>
      <w:proofErr w:type="gramStart"/>
      <w:r w:rsidRPr="00F94C24">
        <w:rPr>
          <w:b/>
          <w:bCs/>
        </w:rPr>
        <w:t>in a given</w:t>
      </w:r>
      <w:proofErr w:type="gramEnd"/>
      <w:r w:rsidRPr="00F94C24">
        <w:rPr>
          <w:b/>
          <w:bCs/>
        </w:rPr>
        <w:t xml:space="preserve"> featured exhibition that are created by a given artist</w:t>
      </w:r>
    </w:p>
    <w:p w14:paraId="71A5A09C" w14:textId="37D69979" w:rsidR="00F94C24" w:rsidRPr="00F94C24" w:rsidRDefault="00F94C24" w:rsidP="00F94C24">
      <w:pPr>
        <w:pStyle w:val="ListParagraph"/>
        <w:ind w:left="0"/>
        <w:rPr>
          <w:b/>
          <w:bCs/>
        </w:rPr>
      </w:pPr>
      <w:r>
        <w:rPr>
          <w:b/>
          <w:bCs/>
        </w:rPr>
        <w:t>Query:</w:t>
      </w:r>
    </w:p>
    <w:p w14:paraId="35FA4A3D" w14:textId="11960473" w:rsidR="006A4590" w:rsidRDefault="00D46AE0" w:rsidP="00CC688E">
      <w:pPr>
        <w:pStyle w:val="ListParagraph"/>
        <w:ind w:left="0"/>
      </w:pPr>
      <w:hyperlink r:id="rId29" w:tgtFrame="mysql_doc" w:history="1">
        <w:r w:rsidRPr="00F94C24">
          <w:t>SELECT</w:t>
        </w:r>
      </w:hyperlink>
      <w:r w:rsidRPr="00F94C24">
        <w:t> PublicArt_Object.Title FROM PublicArt_Object,Exhibition,Painting WHERE Exhibition.Name_of_Exhibition='EFGH OF 2021' </w:t>
      </w:r>
      <w:hyperlink r:id="rId30" w:anchor="operator_and" w:tgtFrame="mysql_doc" w:history="1">
        <w:r w:rsidRPr="00F94C24">
          <w:t>AND</w:t>
        </w:r>
      </w:hyperlink>
      <w:r w:rsidRPr="00F94C24">
        <w:t> PublicArt_Object.UID_Art=Painting.UID_Art </w:t>
      </w:r>
      <w:hyperlink r:id="rId31" w:anchor="operator_and" w:tgtFrame="mysql_doc" w:history="1">
        <w:r w:rsidRPr="00F94C24">
          <w:t>AND</w:t>
        </w:r>
      </w:hyperlink>
      <w:r w:rsidRPr="00F94C24">
        <w:t> Painting.Artist_Name='Alexandros' UNION ALL </w:t>
      </w:r>
      <w:hyperlink r:id="rId32" w:tgtFrame="mysql_doc" w:history="1">
        <w:r w:rsidRPr="00F94C24">
          <w:t>SELECT</w:t>
        </w:r>
      </w:hyperlink>
      <w:r w:rsidRPr="00F94C24">
        <w:t xml:space="preserve"> PublicArt_Object.Title FROM PublicArt_Object,Exhibition,Sculpture_Statue WHERE Exhibition.Name_of_Exhibition='EFGH </w:t>
      </w:r>
      <w:proofErr w:type="spellStart"/>
      <w:r w:rsidRPr="00F94C24">
        <w:t>OF</w:t>
      </w:r>
      <w:proofErr w:type="spellEnd"/>
      <w:r w:rsidRPr="00F94C24">
        <w:t xml:space="preserve"> 2021' </w:t>
      </w:r>
      <w:hyperlink r:id="rId33" w:anchor="operator_and" w:tgtFrame="mysql_doc" w:history="1">
        <w:r w:rsidRPr="00F94C24">
          <w:t>AND</w:t>
        </w:r>
      </w:hyperlink>
      <w:r w:rsidRPr="00F94C24">
        <w:t> PublicArt_Object.UID_Art=Sculpture_Statue.UID_Art </w:t>
      </w:r>
      <w:hyperlink r:id="rId34" w:anchor="operator_and" w:tgtFrame="mysql_doc" w:history="1">
        <w:r w:rsidRPr="00F94C24">
          <w:t>AND</w:t>
        </w:r>
      </w:hyperlink>
      <w:r w:rsidRPr="00F94C24">
        <w:t> Sculpture_Statue.Artist_Name='Alexandros' UNION ALL </w:t>
      </w:r>
      <w:hyperlink r:id="rId35" w:tgtFrame="mysql_doc" w:history="1">
        <w:r w:rsidRPr="00F94C24">
          <w:t>SELECT</w:t>
        </w:r>
      </w:hyperlink>
      <w:r w:rsidRPr="00F94C24">
        <w:t xml:space="preserve"> PublicArt_Object.Title FROM PublicArt_Object,Exhibition,others WHERE Exhibition.Name_of_Exhibition='EFGH </w:t>
      </w:r>
      <w:proofErr w:type="spellStart"/>
      <w:r w:rsidRPr="00F94C24">
        <w:t>OF</w:t>
      </w:r>
      <w:proofErr w:type="spellEnd"/>
      <w:r w:rsidRPr="00F94C24">
        <w:t xml:space="preserve"> 2021' </w:t>
      </w:r>
      <w:hyperlink r:id="rId36" w:anchor="operator_and" w:tgtFrame="mysql_doc" w:history="1">
        <w:r w:rsidRPr="00F94C24">
          <w:t>AND</w:t>
        </w:r>
      </w:hyperlink>
      <w:r w:rsidRPr="00F94C24">
        <w:t> PublicArt_Object.UID_Art=others.UID_Art </w:t>
      </w:r>
      <w:hyperlink r:id="rId37" w:anchor="operator_and" w:tgtFrame="mysql_doc" w:history="1">
        <w:r w:rsidRPr="00F94C24">
          <w:t>AND</w:t>
        </w:r>
      </w:hyperlink>
      <w:r w:rsidRPr="00F94C24">
        <w:t> others.Artist_Name='Alexandros'</w:t>
      </w:r>
      <w:r w:rsidR="00F94C24">
        <w:t>;</w:t>
      </w:r>
    </w:p>
    <w:p w14:paraId="0025483A" w14:textId="77777777" w:rsidR="00F94C24" w:rsidRDefault="00F94C24" w:rsidP="00CC688E">
      <w:pPr>
        <w:pStyle w:val="ListParagraph"/>
        <w:ind w:left="0"/>
        <w:rPr>
          <w:b/>
          <w:bCs/>
        </w:rPr>
      </w:pPr>
    </w:p>
    <w:p w14:paraId="79B4CFB6" w14:textId="6B06D4F9" w:rsidR="00F94C24" w:rsidRPr="00F94C24" w:rsidRDefault="00F94C24" w:rsidP="00CC688E">
      <w:pPr>
        <w:pStyle w:val="ListParagraph"/>
        <w:ind w:left="0"/>
        <w:rPr>
          <w:b/>
          <w:bCs/>
        </w:rPr>
      </w:pPr>
      <w:r w:rsidRPr="00F94C24">
        <w:rPr>
          <w:b/>
          <w:bCs/>
        </w:rPr>
        <w:drawing>
          <wp:anchor distT="0" distB="0" distL="114300" distR="114300" simplePos="0" relativeHeight="251660288" behindDoc="0" locked="0" layoutInCell="1" allowOverlap="1" wp14:anchorId="361BC876" wp14:editId="734CF95A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6586220" cy="647700"/>
            <wp:effectExtent l="0" t="0" r="508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622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94C24">
        <w:rPr>
          <w:b/>
          <w:bCs/>
        </w:rPr>
        <w:t>Result:</w:t>
      </w:r>
    </w:p>
    <w:p w14:paraId="4A12DBBD" w14:textId="4264CA80" w:rsidR="00F94C24" w:rsidRPr="00114188" w:rsidRDefault="00F94C24" w:rsidP="00CC688E">
      <w:pPr>
        <w:pStyle w:val="ListParagraph"/>
        <w:ind w:left="0"/>
      </w:pPr>
    </w:p>
    <w:sectPr w:rsidR="00F94C24" w:rsidRPr="00114188" w:rsidSect="00CC688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F124C8"/>
    <w:multiLevelType w:val="hybridMultilevel"/>
    <w:tmpl w:val="D6007BDA"/>
    <w:lvl w:ilvl="0" w:tplc="2206BF7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NTe3MLU0M7c0NjVU0lEKTi0uzszPAykwrAUAF4iM1iwAAAA="/>
  </w:docVars>
  <w:rsids>
    <w:rsidRoot w:val="001D7B12"/>
    <w:rsid w:val="00114188"/>
    <w:rsid w:val="00133FEB"/>
    <w:rsid w:val="00183E59"/>
    <w:rsid w:val="001D7B12"/>
    <w:rsid w:val="00277CEF"/>
    <w:rsid w:val="0060773B"/>
    <w:rsid w:val="006A4590"/>
    <w:rsid w:val="00A627C0"/>
    <w:rsid w:val="00BB3DA1"/>
    <w:rsid w:val="00BD3288"/>
    <w:rsid w:val="00C94E2B"/>
    <w:rsid w:val="00CB7BB7"/>
    <w:rsid w:val="00CC688E"/>
    <w:rsid w:val="00D46AE0"/>
    <w:rsid w:val="00D571C1"/>
    <w:rsid w:val="00F9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89E3F"/>
  <w15:chartTrackingRefBased/>
  <w15:docId w15:val="{0081F5E5-3A1E-4E48-8DC8-3CBDC19D4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B12"/>
    <w:pPr>
      <w:ind w:left="720"/>
      <w:contextualSpacing/>
    </w:pPr>
  </w:style>
  <w:style w:type="character" w:customStyle="1" w:styleId="cm-keyword">
    <w:name w:val="cm-keyword"/>
    <w:basedOn w:val="DefaultParagraphFont"/>
    <w:rsid w:val="00CB7BB7"/>
  </w:style>
  <w:style w:type="character" w:styleId="Hyperlink">
    <w:name w:val="Hyperlink"/>
    <w:basedOn w:val="DefaultParagraphFont"/>
    <w:uiPriority w:val="99"/>
    <w:semiHidden/>
    <w:unhideWhenUsed/>
    <w:rsid w:val="00CB7BB7"/>
    <w:rPr>
      <w:color w:val="0000FF"/>
      <w:u w:val="single"/>
    </w:rPr>
  </w:style>
  <w:style w:type="character" w:customStyle="1" w:styleId="cm-variable-2">
    <w:name w:val="cm-variable-2"/>
    <w:basedOn w:val="DefaultParagraphFont"/>
    <w:rsid w:val="00CB7BB7"/>
  </w:style>
  <w:style w:type="character" w:customStyle="1" w:styleId="cm-operator">
    <w:name w:val="cm-operator"/>
    <w:basedOn w:val="DefaultParagraphFont"/>
    <w:rsid w:val="00CB7BB7"/>
  </w:style>
  <w:style w:type="character" w:customStyle="1" w:styleId="cm-string">
    <w:name w:val="cm-string"/>
    <w:basedOn w:val="DefaultParagraphFont"/>
    <w:rsid w:val="00CB7BB7"/>
  </w:style>
  <w:style w:type="character" w:customStyle="1" w:styleId="cm-punctuation">
    <w:name w:val="cm-punctuation"/>
    <w:basedOn w:val="DefaultParagraphFont"/>
    <w:rsid w:val="00CB7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ocal.abdn.ac.uk/mysql/phpmyadmin/url.php?url=https://dev.mysql.com/doc/refman/5.5/en/logical-operators.html" TargetMode="External"/><Relationship Id="rId18" Type="http://schemas.openxmlformats.org/officeDocument/2006/relationships/hyperlink" Target="https://local.abdn.ac.uk/mysql/phpmyadmin/url.php?url=https://dev.mysql.com/doc/refman/5.5/en/logical-operators.html" TargetMode="External"/><Relationship Id="rId26" Type="http://schemas.openxmlformats.org/officeDocument/2006/relationships/hyperlink" Target="https://local.abdn.ac.uk/mysql/phpmyadmin/url.php?url=https://dev.mysql.com/doc/refman/5.5/en/select.htm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local.abdn.ac.uk/mysql/phpmyadmin/url.php?url=https://dev.mysql.com/doc/refman/5.5/en/select.html" TargetMode="External"/><Relationship Id="rId34" Type="http://schemas.openxmlformats.org/officeDocument/2006/relationships/hyperlink" Target="https://local.abdn.ac.uk/mysql/phpmyadmin/url.php?url=https://dev.mysql.com/doc/refman/5.5/en/logical-operators.html" TargetMode="External"/><Relationship Id="rId7" Type="http://schemas.openxmlformats.org/officeDocument/2006/relationships/hyperlink" Target="https://local.abdn.ac.uk/mysql/phpmyadmin/url.php?url=https://dev.mysql.com/doc/refman/5.5/en/update.html" TargetMode="External"/><Relationship Id="rId12" Type="http://schemas.openxmlformats.org/officeDocument/2006/relationships/hyperlink" Target="https://local.abdn.ac.uk/mysql/phpmyadmin/url.php?url=https://dev.mysql.com/doc/refman/5.5/en/select.html" TargetMode="External"/><Relationship Id="rId17" Type="http://schemas.openxmlformats.org/officeDocument/2006/relationships/hyperlink" Target="https://local.abdn.ac.uk/mysql/phpmyadmin/url.php?url=https://dev.mysql.com/doc/refman/5.5/en/select.html" TargetMode="External"/><Relationship Id="rId25" Type="http://schemas.openxmlformats.org/officeDocument/2006/relationships/image" Target="media/image9.png"/><Relationship Id="rId33" Type="http://schemas.openxmlformats.org/officeDocument/2006/relationships/hyperlink" Target="https://local.abdn.ac.uk/mysql/phpmyadmin/url.php?url=https://dev.mysql.com/doc/refman/5.5/en/logical-operators.html" TargetMode="External"/><Relationship Id="rId38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7.png"/><Relationship Id="rId29" Type="http://schemas.openxmlformats.org/officeDocument/2006/relationships/hyperlink" Target="https://local.abdn.ac.uk/mysql/phpmyadmin/url.php?url=https://dev.mysql.com/doc/refman/5.5/en/select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24" Type="http://schemas.openxmlformats.org/officeDocument/2006/relationships/hyperlink" Target="https://local.abdn.ac.uk/mysql/phpmyadmin/url.php?url=https://dev.mysql.com/doc/refman/5.5/en/select.html" TargetMode="External"/><Relationship Id="rId32" Type="http://schemas.openxmlformats.org/officeDocument/2006/relationships/hyperlink" Target="https://local.abdn.ac.uk/mysql/phpmyadmin/url.php?url=https://dev.mysql.com/doc/refman/5.5/en/select.html" TargetMode="External"/><Relationship Id="rId37" Type="http://schemas.openxmlformats.org/officeDocument/2006/relationships/hyperlink" Target="https://local.abdn.ac.uk/mysql/phpmyadmin/url.php?url=https://dev.mysql.com/doc/refman/5.5/en/logical-operators.html" TargetMode="External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image" Target="media/image8.png"/><Relationship Id="rId28" Type="http://schemas.openxmlformats.org/officeDocument/2006/relationships/image" Target="media/image10.png"/><Relationship Id="rId36" Type="http://schemas.openxmlformats.org/officeDocument/2006/relationships/hyperlink" Target="https://local.abdn.ac.uk/mysql/phpmyadmin/url.php?url=https://dev.mysql.com/doc/refman/5.5/en/logical-operators.html" TargetMode="External"/><Relationship Id="rId10" Type="http://schemas.openxmlformats.org/officeDocument/2006/relationships/hyperlink" Target="https://local.abdn.ac.uk/mysql/phpmyadmin/url.php?url=https://dev.mysql.com/doc/refman/5.5/en/logical-operators.html" TargetMode="External"/><Relationship Id="rId19" Type="http://schemas.openxmlformats.org/officeDocument/2006/relationships/hyperlink" Target="https://local.abdn.ac.uk/mysql/phpmyadmin/url.php?url=https://dev.mysql.com/doc/refman/5.5/en/logical-operators.html" TargetMode="External"/><Relationship Id="rId31" Type="http://schemas.openxmlformats.org/officeDocument/2006/relationships/hyperlink" Target="https://local.abdn.ac.uk/mysql/phpmyadmin/url.php?url=https://dev.mysql.com/doc/refman/5.5/en/logical-operator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cal.abdn.ac.uk/mysql/phpmyadmin/url.php?url=https://dev.mysql.com/doc/refman/5.5/en/logical-operators.html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local.abdn.ac.uk/mysql/phpmyadmin/url.php?url=https://dev.mysql.com/doc/refman/5.5/en/logical-operators.html" TargetMode="External"/><Relationship Id="rId27" Type="http://schemas.openxmlformats.org/officeDocument/2006/relationships/hyperlink" Target="https://local.abdn.ac.uk/mysql/phpmyadmin/url.php?url=https://dev.mysql.com/doc/refman/5.5/en/logical-operators.html" TargetMode="External"/><Relationship Id="rId30" Type="http://schemas.openxmlformats.org/officeDocument/2006/relationships/hyperlink" Target="https://local.abdn.ac.uk/mysql/phpmyadmin/url.php?url=https://dev.mysql.com/doc/refman/5.5/en/logical-operators.html" TargetMode="External"/><Relationship Id="rId35" Type="http://schemas.openxmlformats.org/officeDocument/2006/relationships/hyperlink" Target="https://local.abdn.ac.uk/mysql/phpmyadmin/url.php?url=https://dev.mysql.com/doc/refman/5.5/en/select.html" TargetMode="External"/><Relationship Id="rId8" Type="http://schemas.openxmlformats.org/officeDocument/2006/relationships/hyperlink" Target="https://local.abdn.ac.uk/mysql/phpmyadmin/url.php?url=https://dev.mysql.com/doc/refman/5.5/en/set.htm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3</Pages>
  <Words>1078</Words>
  <Characters>614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HEL, RAHUL (PGT)</dc:creator>
  <cp:keywords/>
  <dc:description/>
  <cp:lastModifiedBy>CHAHEL, RAHUL (PGT)</cp:lastModifiedBy>
  <cp:revision>2</cp:revision>
  <dcterms:created xsi:type="dcterms:W3CDTF">2021-11-23T16:16:00Z</dcterms:created>
  <dcterms:modified xsi:type="dcterms:W3CDTF">2021-11-23T21:38:00Z</dcterms:modified>
</cp:coreProperties>
</file>